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025494" w14:textId="77777777" w:rsidR="006D1A5B" w:rsidRPr="006D1A5B" w:rsidRDefault="006D1A5B" w:rsidP="006D1A5B">
      <w:pPr>
        <w:rPr>
          <w:b/>
          <w:bCs/>
        </w:rPr>
      </w:pPr>
      <w:r w:rsidRPr="006D1A5B">
        <w:rPr>
          <w:b/>
          <w:bCs/>
        </w:rPr>
        <w:t>Pedagogy Guide for Professors:</w:t>
      </w:r>
    </w:p>
    <w:p w14:paraId="4673B437" w14:textId="77777777" w:rsidR="006D1A5B" w:rsidRPr="006D1A5B" w:rsidRDefault="006D1A5B" w:rsidP="006D1A5B">
      <w:pPr>
        <w:rPr>
          <w:b/>
          <w:bCs/>
        </w:rPr>
      </w:pPr>
      <w:r w:rsidRPr="006D1A5B">
        <w:rPr>
          <w:b/>
          <w:bCs/>
        </w:rPr>
        <w:t>Using AI to Refine Research Questions, Hypotheses, and Thesis Statements</w:t>
      </w:r>
    </w:p>
    <w:p w14:paraId="5FD584F6"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Purpose of This Guide</w:t>
      </w:r>
    </w:p>
    <w:p w14:paraId="1D5AA930" w14:textId="77777777" w:rsidR="006D1A5B" w:rsidRPr="006D1A5B" w:rsidRDefault="006D1A5B" w:rsidP="006D1A5B">
      <w:r w:rsidRPr="006D1A5B">
        <w:t>This pedagogy guide is designed to support professors in integrating AI tools into the early stages of student research development. Specifically, it helps you guide students in crafting stronger research questions, forming testable hypotheses, and constructing meaningful thesis statements. AI is treated not as a shortcut but as an intellectual partner—one that encourages critical thinking, deeper inquiry, and iterative refinement.</w:t>
      </w:r>
    </w:p>
    <w:p w14:paraId="3A19456B" w14:textId="77777777" w:rsidR="006D1A5B" w:rsidRPr="006D1A5B" w:rsidRDefault="006D1A5B" w:rsidP="006D1A5B">
      <w:r w:rsidRPr="006D1A5B">
        <w:t>This guide is structured for use in upper-division undergraduate courses, capstone seminars, methods classes, or any research-intensive course across disciplines.</w:t>
      </w:r>
    </w:p>
    <w:p w14:paraId="7688EF70" w14:textId="77777777" w:rsidR="006D1A5B" w:rsidRPr="006D1A5B" w:rsidRDefault="006D1A5B" w:rsidP="006D1A5B">
      <w:r w:rsidRPr="006D1A5B">
        <w:pict w14:anchorId="4858A2ED">
          <v:rect id="_x0000_i1025" style="width:0;height:1.5pt" o:hralign="center" o:hrstd="t" o:hr="t" fillcolor="#a0a0a0" stroked="f"/>
        </w:pict>
      </w:r>
    </w:p>
    <w:p w14:paraId="7E568628"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Stage 1: Research Question Development</w:t>
      </w:r>
    </w:p>
    <w:p w14:paraId="5865B114"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What You’re Teaching</w:t>
      </w:r>
    </w:p>
    <w:p w14:paraId="5047328B" w14:textId="77777777" w:rsidR="006D1A5B" w:rsidRPr="006D1A5B" w:rsidRDefault="006D1A5B" w:rsidP="006D1A5B">
      <w:r w:rsidRPr="006D1A5B">
        <w:t>Students often arrive with broad topics but no real research question. Your role is to help them transform general interests into specific, researchable questions.</w:t>
      </w:r>
    </w:p>
    <w:p w14:paraId="566AD603"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Learning Outcomes</w:t>
      </w:r>
    </w:p>
    <w:p w14:paraId="5BA110EC" w14:textId="77777777" w:rsidR="006D1A5B" w:rsidRPr="006D1A5B" w:rsidRDefault="006D1A5B" w:rsidP="006D1A5B">
      <w:pPr>
        <w:numPr>
          <w:ilvl w:val="0"/>
          <w:numId w:val="1"/>
        </w:numPr>
      </w:pPr>
      <w:r w:rsidRPr="006D1A5B">
        <w:t>Distinguish between a topic and a research question</w:t>
      </w:r>
    </w:p>
    <w:p w14:paraId="4D1313C9" w14:textId="77777777" w:rsidR="006D1A5B" w:rsidRPr="006D1A5B" w:rsidRDefault="006D1A5B" w:rsidP="006D1A5B">
      <w:pPr>
        <w:numPr>
          <w:ilvl w:val="0"/>
          <w:numId w:val="1"/>
        </w:numPr>
      </w:pPr>
      <w:r w:rsidRPr="006D1A5B">
        <w:t>Draft a clear, focused, open-ended question</w:t>
      </w:r>
    </w:p>
    <w:p w14:paraId="6FEAEEFE" w14:textId="77777777" w:rsidR="006D1A5B" w:rsidRPr="006D1A5B" w:rsidRDefault="006D1A5B" w:rsidP="006D1A5B">
      <w:pPr>
        <w:numPr>
          <w:ilvl w:val="0"/>
          <w:numId w:val="1"/>
        </w:numPr>
      </w:pPr>
      <w:r w:rsidRPr="006D1A5B">
        <w:t>Use AI to refine, narrow, or deepen their question</w:t>
      </w:r>
    </w:p>
    <w:p w14:paraId="22DF7279"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In-Class Activity: Brainstorm to Question</w:t>
      </w:r>
    </w:p>
    <w:p w14:paraId="71374A85" w14:textId="77777777" w:rsidR="006D1A5B" w:rsidRPr="006D1A5B" w:rsidRDefault="006D1A5B" w:rsidP="006D1A5B">
      <w:pPr>
        <w:numPr>
          <w:ilvl w:val="0"/>
          <w:numId w:val="2"/>
        </w:numPr>
      </w:pPr>
      <w:r w:rsidRPr="006D1A5B">
        <w:t>Ask students to write a one-sentence description of their topic.</w:t>
      </w:r>
    </w:p>
    <w:p w14:paraId="7132C3DA" w14:textId="77777777" w:rsidR="006D1A5B" w:rsidRPr="006D1A5B" w:rsidRDefault="006D1A5B" w:rsidP="006D1A5B">
      <w:pPr>
        <w:numPr>
          <w:ilvl w:val="0"/>
          <w:numId w:val="2"/>
        </w:numPr>
      </w:pPr>
      <w:r w:rsidRPr="006D1A5B">
        <w:t xml:space="preserve">Have </w:t>
      </w:r>
      <w:proofErr w:type="gramStart"/>
      <w:r w:rsidRPr="006D1A5B">
        <w:t>them</w:t>
      </w:r>
      <w:proofErr w:type="gramEnd"/>
      <w:r w:rsidRPr="006D1A5B">
        <w:t xml:space="preserve"> turn that into a "how" or "why" question.</w:t>
      </w:r>
    </w:p>
    <w:p w14:paraId="439085FF" w14:textId="77777777" w:rsidR="006D1A5B" w:rsidRPr="006D1A5B" w:rsidRDefault="006D1A5B" w:rsidP="006D1A5B">
      <w:pPr>
        <w:numPr>
          <w:ilvl w:val="0"/>
          <w:numId w:val="2"/>
        </w:numPr>
      </w:pPr>
      <w:r w:rsidRPr="006D1A5B">
        <w:t>Peer review: Swap with a partner to assess clarity and focus.</w:t>
      </w:r>
    </w:p>
    <w:p w14:paraId="1A714E99" w14:textId="77777777" w:rsidR="006D1A5B" w:rsidRPr="006D1A5B" w:rsidRDefault="006D1A5B" w:rsidP="006D1A5B">
      <w:pPr>
        <w:numPr>
          <w:ilvl w:val="0"/>
          <w:numId w:val="2"/>
        </w:numPr>
      </w:pPr>
      <w:r w:rsidRPr="006D1A5B">
        <w:t>Share a few examples with the class and critique together.</w:t>
      </w:r>
    </w:p>
    <w:p w14:paraId="07E0F796"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AI-Enhanced Exploration</w:t>
      </w:r>
    </w:p>
    <w:p w14:paraId="5C86EB37" w14:textId="77777777" w:rsidR="006D1A5B" w:rsidRPr="006D1A5B" w:rsidRDefault="006D1A5B" w:rsidP="006D1A5B">
      <w:r w:rsidRPr="006D1A5B">
        <w:rPr>
          <w:b/>
          <w:bCs/>
        </w:rPr>
        <w:t>Prompt Examples for Students:</w:t>
      </w:r>
    </w:p>
    <w:p w14:paraId="3EFA7FE3" w14:textId="77777777" w:rsidR="006D1A5B" w:rsidRPr="006D1A5B" w:rsidRDefault="006D1A5B" w:rsidP="006D1A5B">
      <w:pPr>
        <w:numPr>
          <w:ilvl w:val="0"/>
          <w:numId w:val="3"/>
        </w:numPr>
      </w:pPr>
      <w:r w:rsidRPr="006D1A5B">
        <w:t>"Here is my research topic: [insert]. Help me turn it into a strong research question."</w:t>
      </w:r>
    </w:p>
    <w:p w14:paraId="2B08F850" w14:textId="77777777" w:rsidR="006D1A5B" w:rsidRPr="006D1A5B" w:rsidRDefault="006D1A5B" w:rsidP="006D1A5B">
      <w:pPr>
        <w:numPr>
          <w:ilvl w:val="0"/>
          <w:numId w:val="3"/>
        </w:numPr>
      </w:pPr>
      <w:r w:rsidRPr="006D1A5B">
        <w:lastRenderedPageBreak/>
        <w:t>"Can you suggest 2–3 refined versions of this question?"</w:t>
      </w:r>
    </w:p>
    <w:p w14:paraId="122AEE88" w14:textId="77777777" w:rsidR="006D1A5B" w:rsidRPr="006D1A5B" w:rsidRDefault="006D1A5B" w:rsidP="006D1A5B">
      <w:pPr>
        <w:numPr>
          <w:ilvl w:val="0"/>
          <w:numId w:val="3"/>
        </w:numPr>
      </w:pPr>
      <w:r w:rsidRPr="006D1A5B">
        <w:t>"What subtopics or angles should I consider when studying [topic]?"</w:t>
      </w:r>
    </w:p>
    <w:p w14:paraId="140D863D" w14:textId="77777777" w:rsidR="006D1A5B" w:rsidRPr="006D1A5B" w:rsidRDefault="006D1A5B" w:rsidP="006D1A5B">
      <w:r w:rsidRPr="006D1A5B">
        <w:rPr>
          <w:b/>
          <w:bCs/>
        </w:rPr>
        <w:t>Follow-Up Prompts:</w:t>
      </w:r>
    </w:p>
    <w:p w14:paraId="65E399CA" w14:textId="77777777" w:rsidR="006D1A5B" w:rsidRPr="006D1A5B" w:rsidRDefault="006D1A5B" w:rsidP="006D1A5B">
      <w:pPr>
        <w:numPr>
          <w:ilvl w:val="0"/>
          <w:numId w:val="4"/>
        </w:numPr>
      </w:pPr>
      <w:r w:rsidRPr="006D1A5B">
        <w:t>"What are the common debates or controversies around this question?"</w:t>
      </w:r>
    </w:p>
    <w:p w14:paraId="678FCD19" w14:textId="77777777" w:rsidR="006D1A5B" w:rsidRPr="006D1A5B" w:rsidRDefault="006D1A5B" w:rsidP="006D1A5B">
      <w:pPr>
        <w:numPr>
          <w:ilvl w:val="0"/>
          <w:numId w:val="4"/>
        </w:numPr>
      </w:pPr>
      <w:r w:rsidRPr="006D1A5B">
        <w:t>"What fields or disciplines engage with this issue?"</w:t>
      </w:r>
    </w:p>
    <w:p w14:paraId="12BC1572" w14:textId="77777777" w:rsidR="006D1A5B" w:rsidRPr="006D1A5B" w:rsidRDefault="006D1A5B" w:rsidP="006D1A5B">
      <w:pPr>
        <w:rPr>
          <w:b/>
          <w:bCs/>
        </w:rPr>
      </w:pPr>
      <w:r w:rsidRPr="006D1A5B">
        <w:rPr>
          <w:rFonts w:ascii="Segoe UI Emoji" w:hAnsi="Segoe UI Emoji" w:cs="Segoe UI Emoji"/>
          <w:b/>
          <w:bCs/>
        </w:rPr>
        <w:t>👩</w:t>
      </w:r>
      <w:r w:rsidRPr="006D1A5B">
        <w:rPr>
          <w:b/>
          <w:bCs/>
        </w:rPr>
        <w:t>‍</w:t>
      </w:r>
      <w:r w:rsidRPr="006D1A5B">
        <w:rPr>
          <w:rFonts w:ascii="Segoe UI Emoji" w:hAnsi="Segoe UI Emoji" w:cs="Segoe UI Emoji"/>
          <w:b/>
          <w:bCs/>
        </w:rPr>
        <w:t>🏫</w:t>
      </w:r>
      <w:r w:rsidRPr="006D1A5B">
        <w:rPr>
          <w:b/>
          <w:bCs/>
        </w:rPr>
        <w:t xml:space="preserve"> Professor's Pedagogical Guidance</w:t>
      </w:r>
    </w:p>
    <w:p w14:paraId="548F7654" w14:textId="77777777" w:rsidR="006D1A5B" w:rsidRPr="006D1A5B" w:rsidRDefault="006D1A5B" w:rsidP="006D1A5B">
      <w:pPr>
        <w:numPr>
          <w:ilvl w:val="0"/>
          <w:numId w:val="5"/>
        </w:numPr>
      </w:pPr>
      <w:r w:rsidRPr="006D1A5B">
        <w:t>Emphasize that a strong question should imply a problem, puzzle, or tension.</w:t>
      </w:r>
    </w:p>
    <w:p w14:paraId="1EBB4C09" w14:textId="77777777" w:rsidR="006D1A5B" w:rsidRPr="006D1A5B" w:rsidRDefault="006D1A5B" w:rsidP="006D1A5B">
      <w:pPr>
        <w:numPr>
          <w:ilvl w:val="0"/>
          <w:numId w:val="5"/>
        </w:numPr>
      </w:pPr>
      <w:r w:rsidRPr="006D1A5B">
        <w:t>Avoid yes/no questions.</w:t>
      </w:r>
    </w:p>
    <w:p w14:paraId="1260AEBE" w14:textId="77777777" w:rsidR="006D1A5B" w:rsidRPr="006D1A5B" w:rsidRDefault="006D1A5B" w:rsidP="006D1A5B">
      <w:pPr>
        <w:numPr>
          <w:ilvl w:val="0"/>
          <w:numId w:val="5"/>
        </w:numPr>
      </w:pPr>
      <w:r w:rsidRPr="006D1A5B">
        <w:t>Encourage students to test their questions against feasibility: Can it be answered in 10–15 pages using available sources?</w:t>
      </w:r>
    </w:p>
    <w:p w14:paraId="221C6EB7" w14:textId="77777777" w:rsidR="006D1A5B" w:rsidRPr="006D1A5B" w:rsidRDefault="006D1A5B" w:rsidP="006D1A5B">
      <w:pPr>
        <w:numPr>
          <w:ilvl w:val="0"/>
          <w:numId w:val="5"/>
        </w:numPr>
      </w:pPr>
      <w:r w:rsidRPr="006D1A5B">
        <w:t>Push them to move from descriptive to analytical framing.</w:t>
      </w:r>
    </w:p>
    <w:p w14:paraId="37D02518" w14:textId="77777777" w:rsidR="006D1A5B" w:rsidRPr="006D1A5B" w:rsidRDefault="006D1A5B" w:rsidP="006D1A5B">
      <w:r w:rsidRPr="006D1A5B">
        <w:pict w14:anchorId="0B6F401B">
          <v:rect id="_x0000_i1026" style="width:0;height:1.5pt" o:hralign="center" o:hrstd="t" o:hr="t" fillcolor="#a0a0a0" stroked="f"/>
        </w:pict>
      </w:r>
    </w:p>
    <w:p w14:paraId="472BCF8D"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Stage 2: Hypothesis Formation</w:t>
      </w:r>
    </w:p>
    <w:p w14:paraId="76C63926"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What You’re Teaching</w:t>
      </w:r>
    </w:p>
    <w:p w14:paraId="2D8B5A58" w14:textId="77777777" w:rsidR="006D1A5B" w:rsidRPr="006D1A5B" w:rsidRDefault="006D1A5B" w:rsidP="006D1A5B">
      <w:r w:rsidRPr="006D1A5B">
        <w:t>A hypothesis is a tentative answer to a research question—an informed claim based on theory, prior research, or logical inference. Not all research requires a hypothesis, but where applicable, it serves as the cornerstone of argumentation.</w:t>
      </w:r>
    </w:p>
    <w:p w14:paraId="5615BF67"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Learning Outcomes</w:t>
      </w:r>
    </w:p>
    <w:p w14:paraId="1B5CBFAA" w14:textId="77777777" w:rsidR="006D1A5B" w:rsidRPr="006D1A5B" w:rsidRDefault="006D1A5B" w:rsidP="006D1A5B">
      <w:pPr>
        <w:numPr>
          <w:ilvl w:val="0"/>
          <w:numId w:val="6"/>
        </w:numPr>
      </w:pPr>
      <w:r w:rsidRPr="006D1A5B">
        <w:t>Distinguish between a hypothesis and a thesis</w:t>
      </w:r>
    </w:p>
    <w:p w14:paraId="5031B027" w14:textId="77777777" w:rsidR="006D1A5B" w:rsidRPr="006D1A5B" w:rsidRDefault="006D1A5B" w:rsidP="006D1A5B">
      <w:pPr>
        <w:numPr>
          <w:ilvl w:val="0"/>
          <w:numId w:val="6"/>
        </w:numPr>
      </w:pPr>
      <w:r w:rsidRPr="006D1A5B">
        <w:t>Identify variables or key concepts</w:t>
      </w:r>
    </w:p>
    <w:p w14:paraId="1D3FA861" w14:textId="77777777" w:rsidR="006D1A5B" w:rsidRPr="006D1A5B" w:rsidRDefault="006D1A5B" w:rsidP="006D1A5B">
      <w:pPr>
        <w:numPr>
          <w:ilvl w:val="0"/>
          <w:numId w:val="6"/>
        </w:numPr>
      </w:pPr>
      <w:r w:rsidRPr="006D1A5B">
        <w:t>Draft a causal or exploratory hypothesis</w:t>
      </w:r>
    </w:p>
    <w:p w14:paraId="2E2B4D68" w14:textId="77777777" w:rsidR="006D1A5B" w:rsidRPr="006D1A5B" w:rsidRDefault="006D1A5B" w:rsidP="006D1A5B">
      <w:pPr>
        <w:numPr>
          <w:ilvl w:val="0"/>
          <w:numId w:val="6"/>
        </w:numPr>
      </w:pPr>
      <w:r w:rsidRPr="006D1A5B">
        <w:t>Use AI to test assumptions or generate alternatives</w:t>
      </w:r>
    </w:p>
    <w:p w14:paraId="4E456326"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In-Class Activity: Claim Builder</w:t>
      </w:r>
    </w:p>
    <w:p w14:paraId="56F996E0" w14:textId="77777777" w:rsidR="006D1A5B" w:rsidRPr="006D1A5B" w:rsidRDefault="006D1A5B" w:rsidP="006D1A5B">
      <w:pPr>
        <w:numPr>
          <w:ilvl w:val="0"/>
          <w:numId w:val="7"/>
        </w:numPr>
      </w:pPr>
      <w:r w:rsidRPr="006D1A5B">
        <w:t xml:space="preserve">Have students </w:t>
      </w:r>
      <w:proofErr w:type="gramStart"/>
      <w:r w:rsidRPr="006D1A5B">
        <w:t>identify</w:t>
      </w:r>
      <w:proofErr w:type="gramEnd"/>
      <w:r w:rsidRPr="006D1A5B">
        <w:t>:</w:t>
      </w:r>
    </w:p>
    <w:p w14:paraId="401DE2B2" w14:textId="77777777" w:rsidR="006D1A5B" w:rsidRPr="006D1A5B" w:rsidRDefault="006D1A5B" w:rsidP="006D1A5B">
      <w:pPr>
        <w:numPr>
          <w:ilvl w:val="1"/>
          <w:numId w:val="7"/>
        </w:numPr>
      </w:pPr>
      <w:r w:rsidRPr="006D1A5B">
        <w:t>Independent variable (IV)</w:t>
      </w:r>
    </w:p>
    <w:p w14:paraId="558E9FE7" w14:textId="77777777" w:rsidR="006D1A5B" w:rsidRPr="006D1A5B" w:rsidRDefault="006D1A5B" w:rsidP="006D1A5B">
      <w:pPr>
        <w:numPr>
          <w:ilvl w:val="1"/>
          <w:numId w:val="7"/>
        </w:numPr>
      </w:pPr>
      <w:r w:rsidRPr="006D1A5B">
        <w:t>Dependent variable (DV)</w:t>
      </w:r>
    </w:p>
    <w:p w14:paraId="5B994792" w14:textId="77777777" w:rsidR="006D1A5B" w:rsidRPr="006D1A5B" w:rsidRDefault="006D1A5B" w:rsidP="006D1A5B">
      <w:pPr>
        <w:numPr>
          <w:ilvl w:val="1"/>
          <w:numId w:val="7"/>
        </w:numPr>
      </w:pPr>
      <w:r w:rsidRPr="006D1A5B">
        <w:lastRenderedPageBreak/>
        <w:t>Direction of the relationship</w:t>
      </w:r>
    </w:p>
    <w:p w14:paraId="225B8009" w14:textId="77777777" w:rsidR="006D1A5B" w:rsidRPr="006D1A5B" w:rsidRDefault="006D1A5B" w:rsidP="006D1A5B">
      <w:pPr>
        <w:numPr>
          <w:ilvl w:val="0"/>
          <w:numId w:val="7"/>
        </w:numPr>
      </w:pPr>
      <w:r w:rsidRPr="006D1A5B">
        <w:t>Ask: What is the expected outcome and why?</w:t>
      </w:r>
    </w:p>
    <w:p w14:paraId="2B4BA480" w14:textId="77777777" w:rsidR="006D1A5B" w:rsidRPr="006D1A5B" w:rsidRDefault="006D1A5B" w:rsidP="006D1A5B">
      <w:pPr>
        <w:numPr>
          <w:ilvl w:val="0"/>
          <w:numId w:val="7"/>
        </w:numPr>
      </w:pPr>
      <w:r w:rsidRPr="006D1A5B">
        <w:t>Workshop 2 versions: one supporting, one challenging the assumption.</w:t>
      </w:r>
    </w:p>
    <w:p w14:paraId="0FF28411"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AI-Enhanced Hypothesis Testing</w:t>
      </w:r>
    </w:p>
    <w:p w14:paraId="65C1312D" w14:textId="77777777" w:rsidR="006D1A5B" w:rsidRPr="006D1A5B" w:rsidRDefault="006D1A5B" w:rsidP="006D1A5B">
      <w:r w:rsidRPr="006D1A5B">
        <w:rPr>
          <w:b/>
          <w:bCs/>
        </w:rPr>
        <w:t>Prompt Examples for Students:</w:t>
      </w:r>
    </w:p>
    <w:p w14:paraId="3F88839C" w14:textId="77777777" w:rsidR="006D1A5B" w:rsidRPr="006D1A5B" w:rsidRDefault="006D1A5B" w:rsidP="006D1A5B">
      <w:pPr>
        <w:numPr>
          <w:ilvl w:val="0"/>
          <w:numId w:val="8"/>
        </w:numPr>
      </w:pPr>
      <w:r w:rsidRPr="006D1A5B">
        <w:t>"Based on this research question: [insert], suggest 2–3 hypotheses."</w:t>
      </w:r>
    </w:p>
    <w:p w14:paraId="732DBF9A" w14:textId="77777777" w:rsidR="006D1A5B" w:rsidRPr="006D1A5B" w:rsidRDefault="006D1A5B" w:rsidP="006D1A5B">
      <w:pPr>
        <w:numPr>
          <w:ilvl w:val="0"/>
          <w:numId w:val="8"/>
        </w:numPr>
      </w:pPr>
      <w:r w:rsidRPr="006D1A5B">
        <w:t>"What are some alternative explanations for [phenomenon]?"</w:t>
      </w:r>
    </w:p>
    <w:p w14:paraId="3D1C5F2C" w14:textId="77777777" w:rsidR="006D1A5B" w:rsidRPr="006D1A5B" w:rsidRDefault="006D1A5B" w:rsidP="006D1A5B">
      <w:pPr>
        <w:numPr>
          <w:ilvl w:val="0"/>
          <w:numId w:val="8"/>
        </w:numPr>
      </w:pPr>
      <w:r w:rsidRPr="006D1A5B">
        <w:t>"What variables are usually tested in studies about [topic]?"</w:t>
      </w:r>
    </w:p>
    <w:p w14:paraId="047BE7F1" w14:textId="77777777" w:rsidR="006D1A5B" w:rsidRPr="006D1A5B" w:rsidRDefault="006D1A5B" w:rsidP="006D1A5B">
      <w:pPr>
        <w:rPr>
          <w:b/>
          <w:bCs/>
        </w:rPr>
      </w:pPr>
      <w:r w:rsidRPr="006D1A5B">
        <w:rPr>
          <w:rFonts w:ascii="Segoe UI Emoji" w:hAnsi="Segoe UI Emoji" w:cs="Segoe UI Emoji"/>
          <w:b/>
          <w:bCs/>
        </w:rPr>
        <w:t>👩</w:t>
      </w:r>
      <w:r w:rsidRPr="006D1A5B">
        <w:rPr>
          <w:b/>
          <w:bCs/>
        </w:rPr>
        <w:t>‍</w:t>
      </w:r>
      <w:r w:rsidRPr="006D1A5B">
        <w:rPr>
          <w:rFonts w:ascii="Segoe UI Emoji" w:hAnsi="Segoe UI Emoji" w:cs="Segoe UI Emoji"/>
          <w:b/>
          <w:bCs/>
        </w:rPr>
        <w:t>🏫</w:t>
      </w:r>
      <w:r w:rsidRPr="006D1A5B">
        <w:rPr>
          <w:b/>
          <w:bCs/>
        </w:rPr>
        <w:t xml:space="preserve"> Professor's Pedagogical Guidance</w:t>
      </w:r>
    </w:p>
    <w:p w14:paraId="207DAA92" w14:textId="77777777" w:rsidR="006D1A5B" w:rsidRPr="006D1A5B" w:rsidRDefault="006D1A5B" w:rsidP="006D1A5B">
      <w:pPr>
        <w:numPr>
          <w:ilvl w:val="0"/>
          <w:numId w:val="9"/>
        </w:numPr>
      </w:pPr>
      <w:r w:rsidRPr="006D1A5B">
        <w:t>Ensure the hypothesis is falsifiable or explorable through evidence.</w:t>
      </w:r>
    </w:p>
    <w:p w14:paraId="1005685A" w14:textId="77777777" w:rsidR="006D1A5B" w:rsidRPr="006D1A5B" w:rsidRDefault="006D1A5B" w:rsidP="006D1A5B">
      <w:pPr>
        <w:numPr>
          <w:ilvl w:val="0"/>
          <w:numId w:val="9"/>
        </w:numPr>
      </w:pPr>
      <w:proofErr w:type="gramStart"/>
      <w:r w:rsidRPr="006D1A5B">
        <w:t>Caution</w:t>
      </w:r>
      <w:proofErr w:type="gramEnd"/>
      <w:r w:rsidRPr="006D1A5B">
        <w:t xml:space="preserve"> students against assuming correlation implies causation.</w:t>
      </w:r>
    </w:p>
    <w:p w14:paraId="3A80F8D9" w14:textId="77777777" w:rsidR="006D1A5B" w:rsidRPr="006D1A5B" w:rsidRDefault="006D1A5B" w:rsidP="006D1A5B">
      <w:pPr>
        <w:numPr>
          <w:ilvl w:val="0"/>
          <w:numId w:val="9"/>
        </w:numPr>
      </w:pPr>
      <w:r w:rsidRPr="006D1A5B">
        <w:t xml:space="preserve">Encourage them to use AI not only to generate but to </w:t>
      </w:r>
      <w:r w:rsidRPr="006D1A5B">
        <w:rPr>
          <w:i/>
          <w:iCs/>
        </w:rPr>
        <w:t>critique</w:t>
      </w:r>
      <w:r w:rsidRPr="006D1A5B">
        <w:t xml:space="preserve"> hypotheses.</w:t>
      </w:r>
    </w:p>
    <w:p w14:paraId="00D7607F" w14:textId="77777777" w:rsidR="006D1A5B" w:rsidRPr="006D1A5B" w:rsidRDefault="006D1A5B" w:rsidP="006D1A5B">
      <w:pPr>
        <w:numPr>
          <w:ilvl w:val="0"/>
          <w:numId w:val="9"/>
        </w:numPr>
      </w:pPr>
      <w:r w:rsidRPr="006D1A5B">
        <w:t>In qualitative work, allow for exploratory hypotheses framed as guiding propositions.</w:t>
      </w:r>
    </w:p>
    <w:p w14:paraId="619D9C6F" w14:textId="77777777" w:rsidR="006D1A5B" w:rsidRPr="006D1A5B" w:rsidRDefault="006D1A5B" w:rsidP="006D1A5B">
      <w:r w:rsidRPr="006D1A5B">
        <w:pict w14:anchorId="45FB15C3">
          <v:rect id="_x0000_i1027" style="width:0;height:1.5pt" o:hralign="center" o:hrstd="t" o:hr="t" fillcolor="#a0a0a0" stroked="f"/>
        </w:pict>
      </w:r>
    </w:p>
    <w:p w14:paraId="76874648"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Stage 3: Thesis Statement Development</w:t>
      </w:r>
    </w:p>
    <w:p w14:paraId="3EA03C68"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What You’re Teaching</w:t>
      </w:r>
    </w:p>
    <w:p w14:paraId="243A2C30" w14:textId="77777777" w:rsidR="006D1A5B" w:rsidRPr="006D1A5B" w:rsidRDefault="006D1A5B" w:rsidP="006D1A5B">
      <w:r w:rsidRPr="006D1A5B">
        <w:t>A thesis statement is the central argument of the paper. It should be specific, defensible, and grounded in research.</w:t>
      </w:r>
    </w:p>
    <w:p w14:paraId="66BDEF13"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Learning Outcomes</w:t>
      </w:r>
    </w:p>
    <w:p w14:paraId="1F898A3D" w14:textId="77777777" w:rsidR="006D1A5B" w:rsidRPr="006D1A5B" w:rsidRDefault="006D1A5B" w:rsidP="006D1A5B">
      <w:pPr>
        <w:numPr>
          <w:ilvl w:val="0"/>
          <w:numId w:val="10"/>
        </w:numPr>
      </w:pPr>
      <w:r w:rsidRPr="006D1A5B">
        <w:t>Construct a clear, debatable claim</w:t>
      </w:r>
    </w:p>
    <w:p w14:paraId="7A8913EF" w14:textId="77777777" w:rsidR="006D1A5B" w:rsidRPr="006D1A5B" w:rsidRDefault="006D1A5B" w:rsidP="006D1A5B">
      <w:pPr>
        <w:numPr>
          <w:ilvl w:val="0"/>
          <w:numId w:val="10"/>
        </w:numPr>
      </w:pPr>
      <w:r w:rsidRPr="006D1A5B">
        <w:t>Connect the thesis logically to the research question</w:t>
      </w:r>
    </w:p>
    <w:p w14:paraId="77CEA67D" w14:textId="77777777" w:rsidR="006D1A5B" w:rsidRPr="006D1A5B" w:rsidRDefault="006D1A5B" w:rsidP="006D1A5B">
      <w:pPr>
        <w:numPr>
          <w:ilvl w:val="0"/>
          <w:numId w:val="10"/>
        </w:numPr>
      </w:pPr>
      <w:r w:rsidRPr="006D1A5B">
        <w:t>Identify evidence needed to support the thesis</w:t>
      </w:r>
    </w:p>
    <w:p w14:paraId="4DD6148D"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In-Class Activity: Thesis Remix</w:t>
      </w:r>
    </w:p>
    <w:p w14:paraId="28DF4AE7" w14:textId="77777777" w:rsidR="006D1A5B" w:rsidRPr="006D1A5B" w:rsidRDefault="006D1A5B" w:rsidP="006D1A5B">
      <w:pPr>
        <w:numPr>
          <w:ilvl w:val="0"/>
          <w:numId w:val="11"/>
        </w:numPr>
      </w:pPr>
      <w:r w:rsidRPr="006D1A5B">
        <w:t>Write a basic thesis statement.</w:t>
      </w:r>
    </w:p>
    <w:p w14:paraId="1949460E" w14:textId="77777777" w:rsidR="006D1A5B" w:rsidRPr="006D1A5B" w:rsidRDefault="006D1A5B" w:rsidP="006D1A5B">
      <w:pPr>
        <w:numPr>
          <w:ilvl w:val="0"/>
          <w:numId w:val="11"/>
        </w:numPr>
      </w:pPr>
      <w:r w:rsidRPr="006D1A5B">
        <w:t>Pass it to a partner for critique.</w:t>
      </w:r>
    </w:p>
    <w:p w14:paraId="2B113B2A" w14:textId="77777777" w:rsidR="006D1A5B" w:rsidRPr="006D1A5B" w:rsidRDefault="006D1A5B" w:rsidP="006D1A5B">
      <w:pPr>
        <w:numPr>
          <w:ilvl w:val="0"/>
          <w:numId w:val="11"/>
        </w:numPr>
      </w:pPr>
      <w:r w:rsidRPr="006D1A5B">
        <w:t>Revise using these questions:</w:t>
      </w:r>
    </w:p>
    <w:p w14:paraId="4F1776F3" w14:textId="77777777" w:rsidR="006D1A5B" w:rsidRPr="006D1A5B" w:rsidRDefault="006D1A5B" w:rsidP="006D1A5B">
      <w:pPr>
        <w:numPr>
          <w:ilvl w:val="1"/>
          <w:numId w:val="11"/>
        </w:numPr>
      </w:pPr>
      <w:r w:rsidRPr="006D1A5B">
        <w:lastRenderedPageBreak/>
        <w:t>Is it specific?</w:t>
      </w:r>
    </w:p>
    <w:p w14:paraId="523B2710" w14:textId="77777777" w:rsidR="006D1A5B" w:rsidRPr="006D1A5B" w:rsidRDefault="006D1A5B" w:rsidP="006D1A5B">
      <w:pPr>
        <w:numPr>
          <w:ilvl w:val="1"/>
          <w:numId w:val="11"/>
        </w:numPr>
      </w:pPr>
      <w:r w:rsidRPr="006D1A5B">
        <w:t>Is it arguable?</w:t>
      </w:r>
    </w:p>
    <w:p w14:paraId="42566209" w14:textId="77777777" w:rsidR="006D1A5B" w:rsidRPr="006D1A5B" w:rsidRDefault="006D1A5B" w:rsidP="006D1A5B">
      <w:pPr>
        <w:numPr>
          <w:ilvl w:val="1"/>
          <w:numId w:val="11"/>
        </w:numPr>
      </w:pPr>
      <w:r w:rsidRPr="006D1A5B">
        <w:t>Does it answer the research question?</w:t>
      </w:r>
    </w:p>
    <w:p w14:paraId="06FBC937"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AI-Enhanced Drafting</w:t>
      </w:r>
    </w:p>
    <w:p w14:paraId="04630393" w14:textId="77777777" w:rsidR="006D1A5B" w:rsidRPr="006D1A5B" w:rsidRDefault="006D1A5B" w:rsidP="006D1A5B">
      <w:r w:rsidRPr="006D1A5B">
        <w:rPr>
          <w:b/>
          <w:bCs/>
        </w:rPr>
        <w:t>Prompt Examples for Students:</w:t>
      </w:r>
    </w:p>
    <w:p w14:paraId="658CC18B" w14:textId="77777777" w:rsidR="006D1A5B" w:rsidRPr="006D1A5B" w:rsidRDefault="006D1A5B" w:rsidP="006D1A5B">
      <w:pPr>
        <w:numPr>
          <w:ilvl w:val="0"/>
          <w:numId w:val="12"/>
        </w:numPr>
      </w:pPr>
      <w:r w:rsidRPr="006D1A5B">
        <w:t>"Based on my research question and hypothesis, what would be a strong thesis statement?"</w:t>
      </w:r>
    </w:p>
    <w:p w14:paraId="63E9D29A" w14:textId="77777777" w:rsidR="006D1A5B" w:rsidRPr="006D1A5B" w:rsidRDefault="006D1A5B" w:rsidP="006D1A5B">
      <w:pPr>
        <w:numPr>
          <w:ilvl w:val="0"/>
          <w:numId w:val="12"/>
        </w:numPr>
      </w:pPr>
      <w:r w:rsidRPr="006D1A5B">
        <w:t>"How can I make this thesis statement more specific or persuasive: [insert]?"</w:t>
      </w:r>
    </w:p>
    <w:p w14:paraId="1C41475F" w14:textId="77777777" w:rsidR="006D1A5B" w:rsidRPr="006D1A5B" w:rsidRDefault="006D1A5B" w:rsidP="006D1A5B">
      <w:pPr>
        <w:numPr>
          <w:ilvl w:val="0"/>
          <w:numId w:val="12"/>
        </w:numPr>
      </w:pPr>
      <w:r w:rsidRPr="006D1A5B">
        <w:t>"What kind of evidence would best support this thesis?"</w:t>
      </w:r>
    </w:p>
    <w:p w14:paraId="0F5BD0CB" w14:textId="77777777" w:rsidR="006D1A5B" w:rsidRPr="006D1A5B" w:rsidRDefault="006D1A5B" w:rsidP="006D1A5B">
      <w:pPr>
        <w:rPr>
          <w:b/>
          <w:bCs/>
        </w:rPr>
      </w:pPr>
      <w:r w:rsidRPr="006D1A5B">
        <w:rPr>
          <w:rFonts w:ascii="Segoe UI Emoji" w:hAnsi="Segoe UI Emoji" w:cs="Segoe UI Emoji"/>
          <w:b/>
          <w:bCs/>
        </w:rPr>
        <w:t>👩</w:t>
      </w:r>
      <w:r w:rsidRPr="006D1A5B">
        <w:rPr>
          <w:b/>
          <w:bCs/>
        </w:rPr>
        <w:t>‍</w:t>
      </w:r>
      <w:r w:rsidRPr="006D1A5B">
        <w:rPr>
          <w:rFonts w:ascii="Segoe UI Emoji" w:hAnsi="Segoe UI Emoji" w:cs="Segoe UI Emoji"/>
          <w:b/>
          <w:bCs/>
        </w:rPr>
        <w:t>🏫</w:t>
      </w:r>
      <w:r w:rsidRPr="006D1A5B">
        <w:rPr>
          <w:b/>
          <w:bCs/>
        </w:rPr>
        <w:t xml:space="preserve"> Professor's Pedagogical Guidance</w:t>
      </w:r>
    </w:p>
    <w:p w14:paraId="5065C7F3" w14:textId="77777777" w:rsidR="006D1A5B" w:rsidRPr="006D1A5B" w:rsidRDefault="006D1A5B" w:rsidP="006D1A5B">
      <w:pPr>
        <w:numPr>
          <w:ilvl w:val="0"/>
          <w:numId w:val="13"/>
        </w:numPr>
      </w:pPr>
      <w:r w:rsidRPr="006D1A5B">
        <w:t>Watch for overly broad or vague thesis statements ("This paper explores…").</w:t>
      </w:r>
    </w:p>
    <w:p w14:paraId="6BB484B3" w14:textId="77777777" w:rsidR="006D1A5B" w:rsidRPr="006D1A5B" w:rsidRDefault="006D1A5B" w:rsidP="006D1A5B">
      <w:pPr>
        <w:numPr>
          <w:ilvl w:val="0"/>
          <w:numId w:val="13"/>
        </w:numPr>
      </w:pPr>
      <w:r w:rsidRPr="006D1A5B">
        <w:t>Reinforce that a strong thesis takes a stand.</w:t>
      </w:r>
    </w:p>
    <w:p w14:paraId="0753B58D" w14:textId="77777777" w:rsidR="006D1A5B" w:rsidRPr="006D1A5B" w:rsidRDefault="006D1A5B" w:rsidP="006D1A5B">
      <w:pPr>
        <w:numPr>
          <w:ilvl w:val="0"/>
          <w:numId w:val="13"/>
        </w:numPr>
      </w:pPr>
      <w:r w:rsidRPr="006D1A5B">
        <w:t>Encourage students to revise after reading more literature.</w:t>
      </w:r>
    </w:p>
    <w:p w14:paraId="316892B4" w14:textId="77777777" w:rsidR="006D1A5B" w:rsidRPr="006D1A5B" w:rsidRDefault="006D1A5B" w:rsidP="006D1A5B">
      <w:r w:rsidRPr="006D1A5B">
        <w:pict w14:anchorId="4C7EBE65">
          <v:rect id="_x0000_i1028" style="width:0;height:1.5pt" o:hralign="center" o:hrstd="t" o:hr="t" fillcolor="#a0a0a0" stroked="f"/>
        </w:pict>
      </w:r>
    </w:p>
    <w:p w14:paraId="13D0CAE0"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Stage 4: The Revision Loop</w:t>
      </w:r>
    </w:p>
    <w:p w14:paraId="4C03B1CA"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What You’re Teaching</w:t>
      </w:r>
    </w:p>
    <w:p w14:paraId="44C877FC" w14:textId="77777777" w:rsidR="006D1A5B" w:rsidRPr="006D1A5B" w:rsidRDefault="006D1A5B" w:rsidP="006D1A5B">
      <w:r w:rsidRPr="006D1A5B">
        <w:t>Good research is iterative. Students must learn to assess their own work critically, especially when incorporating AI-generated feedback.</w:t>
      </w:r>
    </w:p>
    <w:p w14:paraId="59AFE413"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Learning Outcomes</w:t>
      </w:r>
    </w:p>
    <w:p w14:paraId="4BCD8B76" w14:textId="77777777" w:rsidR="006D1A5B" w:rsidRPr="006D1A5B" w:rsidRDefault="006D1A5B" w:rsidP="006D1A5B">
      <w:pPr>
        <w:numPr>
          <w:ilvl w:val="0"/>
          <w:numId w:val="14"/>
        </w:numPr>
      </w:pPr>
      <w:r w:rsidRPr="006D1A5B">
        <w:t>Compare initial and revised versions</w:t>
      </w:r>
    </w:p>
    <w:p w14:paraId="276C108D" w14:textId="77777777" w:rsidR="006D1A5B" w:rsidRPr="006D1A5B" w:rsidRDefault="006D1A5B" w:rsidP="006D1A5B">
      <w:pPr>
        <w:numPr>
          <w:ilvl w:val="0"/>
          <w:numId w:val="14"/>
        </w:numPr>
      </w:pPr>
      <w:r w:rsidRPr="006D1A5B">
        <w:t>Explain reasoning behind edits</w:t>
      </w:r>
    </w:p>
    <w:p w14:paraId="77C3AD2A" w14:textId="77777777" w:rsidR="006D1A5B" w:rsidRPr="006D1A5B" w:rsidRDefault="006D1A5B" w:rsidP="006D1A5B">
      <w:pPr>
        <w:numPr>
          <w:ilvl w:val="0"/>
          <w:numId w:val="14"/>
        </w:numPr>
      </w:pPr>
      <w:r w:rsidRPr="006D1A5B">
        <w:t>Reflect on AI suggestions</w:t>
      </w:r>
    </w:p>
    <w:p w14:paraId="28D70A16"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In-Class or Homework Activity</w:t>
      </w:r>
    </w:p>
    <w:p w14:paraId="5CAAC223" w14:textId="77777777" w:rsidR="006D1A5B" w:rsidRPr="006D1A5B" w:rsidRDefault="006D1A5B" w:rsidP="006D1A5B">
      <w:r w:rsidRPr="006D1A5B">
        <w:rPr>
          <w:b/>
          <w:bCs/>
        </w:rPr>
        <w:t>Side-by-Side Reflection:</w:t>
      </w:r>
    </w:p>
    <w:p w14:paraId="1DE691E2" w14:textId="77777777" w:rsidR="006D1A5B" w:rsidRPr="006D1A5B" w:rsidRDefault="006D1A5B" w:rsidP="006D1A5B">
      <w:pPr>
        <w:numPr>
          <w:ilvl w:val="0"/>
          <w:numId w:val="15"/>
        </w:numPr>
      </w:pPr>
      <w:r w:rsidRPr="006D1A5B">
        <w:t>Present original and AI-enhanced versions.</w:t>
      </w:r>
    </w:p>
    <w:p w14:paraId="3177446C" w14:textId="77777777" w:rsidR="006D1A5B" w:rsidRPr="006D1A5B" w:rsidRDefault="006D1A5B" w:rsidP="006D1A5B">
      <w:pPr>
        <w:numPr>
          <w:ilvl w:val="0"/>
          <w:numId w:val="15"/>
        </w:numPr>
      </w:pPr>
      <w:r w:rsidRPr="006D1A5B">
        <w:t>Annotate changes.</w:t>
      </w:r>
    </w:p>
    <w:p w14:paraId="4788BB5A" w14:textId="77777777" w:rsidR="006D1A5B" w:rsidRPr="006D1A5B" w:rsidRDefault="006D1A5B" w:rsidP="006D1A5B">
      <w:pPr>
        <w:numPr>
          <w:ilvl w:val="0"/>
          <w:numId w:val="15"/>
        </w:numPr>
      </w:pPr>
      <w:r w:rsidRPr="006D1A5B">
        <w:lastRenderedPageBreak/>
        <w:t>Write 1 paragraph:</w:t>
      </w:r>
    </w:p>
    <w:p w14:paraId="6388368C" w14:textId="77777777" w:rsidR="006D1A5B" w:rsidRPr="006D1A5B" w:rsidRDefault="006D1A5B" w:rsidP="006D1A5B">
      <w:pPr>
        <w:numPr>
          <w:ilvl w:val="1"/>
          <w:numId w:val="15"/>
        </w:numPr>
      </w:pPr>
      <w:r w:rsidRPr="006D1A5B">
        <w:t>What improved?</w:t>
      </w:r>
    </w:p>
    <w:p w14:paraId="7BA1844E" w14:textId="77777777" w:rsidR="006D1A5B" w:rsidRPr="006D1A5B" w:rsidRDefault="006D1A5B" w:rsidP="006D1A5B">
      <w:pPr>
        <w:numPr>
          <w:ilvl w:val="1"/>
          <w:numId w:val="15"/>
        </w:numPr>
      </w:pPr>
      <w:r w:rsidRPr="006D1A5B">
        <w:t>What did you reject and why?</w:t>
      </w:r>
    </w:p>
    <w:p w14:paraId="7E5D904E" w14:textId="77777777" w:rsidR="006D1A5B" w:rsidRPr="006D1A5B" w:rsidRDefault="006D1A5B" w:rsidP="006D1A5B">
      <w:pPr>
        <w:numPr>
          <w:ilvl w:val="1"/>
          <w:numId w:val="15"/>
        </w:numPr>
      </w:pPr>
      <w:r w:rsidRPr="006D1A5B">
        <w:t>How did AI sharpen your thinking?</w:t>
      </w:r>
    </w:p>
    <w:p w14:paraId="6675F6CC" w14:textId="77777777" w:rsidR="006D1A5B" w:rsidRPr="006D1A5B" w:rsidRDefault="006D1A5B" w:rsidP="006D1A5B">
      <w:pPr>
        <w:rPr>
          <w:b/>
          <w:bCs/>
        </w:rPr>
      </w:pPr>
      <w:r w:rsidRPr="006D1A5B">
        <w:rPr>
          <w:rFonts w:ascii="Segoe UI Emoji" w:hAnsi="Segoe UI Emoji" w:cs="Segoe UI Emoji"/>
          <w:b/>
          <w:bCs/>
        </w:rPr>
        <w:t>👩</w:t>
      </w:r>
      <w:r w:rsidRPr="006D1A5B">
        <w:rPr>
          <w:b/>
          <w:bCs/>
        </w:rPr>
        <w:t>‍</w:t>
      </w:r>
      <w:r w:rsidRPr="006D1A5B">
        <w:rPr>
          <w:rFonts w:ascii="Segoe UI Emoji" w:hAnsi="Segoe UI Emoji" w:cs="Segoe UI Emoji"/>
          <w:b/>
          <w:bCs/>
        </w:rPr>
        <w:t>🏫</w:t>
      </w:r>
      <w:r w:rsidRPr="006D1A5B">
        <w:rPr>
          <w:b/>
          <w:bCs/>
        </w:rPr>
        <w:t xml:space="preserve"> Professor's Pedagogical Guidance</w:t>
      </w:r>
    </w:p>
    <w:p w14:paraId="5689D0B1" w14:textId="77777777" w:rsidR="006D1A5B" w:rsidRPr="006D1A5B" w:rsidRDefault="006D1A5B" w:rsidP="006D1A5B">
      <w:pPr>
        <w:numPr>
          <w:ilvl w:val="0"/>
          <w:numId w:val="16"/>
        </w:numPr>
      </w:pPr>
      <w:r w:rsidRPr="006D1A5B">
        <w:t>Celebrate thoughtful revision over first-draft perfection.</w:t>
      </w:r>
    </w:p>
    <w:p w14:paraId="0017F550" w14:textId="77777777" w:rsidR="006D1A5B" w:rsidRPr="006D1A5B" w:rsidRDefault="006D1A5B" w:rsidP="006D1A5B">
      <w:pPr>
        <w:numPr>
          <w:ilvl w:val="0"/>
          <w:numId w:val="16"/>
        </w:numPr>
      </w:pPr>
      <w:r w:rsidRPr="006D1A5B">
        <w:t>Normalize rejecting AI suggestions when they don’t fit.</w:t>
      </w:r>
    </w:p>
    <w:p w14:paraId="322ABDD4" w14:textId="77777777" w:rsidR="006D1A5B" w:rsidRPr="006D1A5B" w:rsidRDefault="006D1A5B" w:rsidP="006D1A5B">
      <w:pPr>
        <w:numPr>
          <w:ilvl w:val="0"/>
          <w:numId w:val="16"/>
        </w:numPr>
      </w:pPr>
      <w:r w:rsidRPr="006D1A5B">
        <w:t>Require students to document their decision-making process.</w:t>
      </w:r>
    </w:p>
    <w:p w14:paraId="2CC13799" w14:textId="77777777" w:rsidR="006D1A5B" w:rsidRPr="006D1A5B" w:rsidRDefault="006D1A5B" w:rsidP="006D1A5B">
      <w:r w:rsidRPr="006D1A5B">
        <w:pict w14:anchorId="355AF964">
          <v:rect id="_x0000_i1029" style="width:0;height:1.5pt" o:hralign="center" o:hrstd="t" o:hr="t" fillcolor="#a0a0a0" stroked="f"/>
        </w:pict>
      </w:r>
    </w:p>
    <w:p w14:paraId="0B7EB7EF"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Stage 5: Ethical Use of AI in Research Design</w:t>
      </w:r>
    </w:p>
    <w:p w14:paraId="17630D04"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What You’re Teaching</w:t>
      </w:r>
    </w:p>
    <w:p w14:paraId="4DF706FA" w14:textId="77777777" w:rsidR="006D1A5B" w:rsidRPr="006D1A5B" w:rsidRDefault="006D1A5B" w:rsidP="006D1A5B">
      <w:r w:rsidRPr="006D1A5B">
        <w:t>AI tools can enhance learning, but students must use them responsibly. This includes transparency, critical evaluation, and a commitment to academic integrity.</w:t>
      </w:r>
    </w:p>
    <w:p w14:paraId="18D38B53"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Learning Outcomes</w:t>
      </w:r>
    </w:p>
    <w:p w14:paraId="0694B537" w14:textId="77777777" w:rsidR="006D1A5B" w:rsidRPr="006D1A5B" w:rsidRDefault="006D1A5B" w:rsidP="006D1A5B">
      <w:pPr>
        <w:numPr>
          <w:ilvl w:val="0"/>
          <w:numId w:val="17"/>
        </w:numPr>
      </w:pPr>
      <w:r w:rsidRPr="006D1A5B">
        <w:t>Identify ethical boundaries of AI use</w:t>
      </w:r>
    </w:p>
    <w:p w14:paraId="11F8AC17" w14:textId="77777777" w:rsidR="006D1A5B" w:rsidRPr="006D1A5B" w:rsidRDefault="006D1A5B" w:rsidP="006D1A5B">
      <w:pPr>
        <w:numPr>
          <w:ilvl w:val="0"/>
          <w:numId w:val="17"/>
        </w:numPr>
      </w:pPr>
      <w:r w:rsidRPr="006D1A5B">
        <w:t xml:space="preserve">Cite AI </w:t>
      </w:r>
      <w:proofErr w:type="gramStart"/>
      <w:r w:rsidRPr="006D1A5B">
        <w:t>use</w:t>
      </w:r>
      <w:proofErr w:type="gramEnd"/>
      <w:r w:rsidRPr="006D1A5B">
        <w:t xml:space="preserve"> appropriately</w:t>
      </w:r>
    </w:p>
    <w:p w14:paraId="0BEEAF2C" w14:textId="77777777" w:rsidR="006D1A5B" w:rsidRPr="006D1A5B" w:rsidRDefault="006D1A5B" w:rsidP="006D1A5B">
      <w:pPr>
        <w:numPr>
          <w:ilvl w:val="0"/>
          <w:numId w:val="17"/>
        </w:numPr>
      </w:pPr>
      <w:r w:rsidRPr="006D1A5B">
        <w:t>Reflect on the intellectual role of the student in the process</w:t>
      </w:r>
    </w:p>
    <w:p w14:paraId="5EC2E307"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Discussion Prompts</w:t>
      </w:r>
    </w:p>
    <w:p w14:paraId="758C7EA6" w14:textId="77777777" w:rsidR="006D1A5B" w:rsidRPr="006D1A5B" w:rsidRDefault="006D1A5B" w:rsidP="006D1A5B">
      <w:pPr>
        <w:numPr>
          <w:ilvl w:val="0"/>
          <w:numId w:val="18"/>
        </w:numPr>
      </w:pPr>
      <w:r w:rsidRPr="006D1A5B">
        <w:t>When is it acceptable to use AI in research development?</w:t>
      </w:r>
    </w:p>
    <w:p w14:paraId="29E390DB" w14:textId="77777777" w:rsidR="006D1A5B" w:rsidRPr="006D1A5B" w:rsidRDefault="006D1A5B" w:rsidP="006D1A5B">
      <w:pPr>
        <w:numPr>
          <w:ilvl w:val="0"/>
          <w:numId w:val="18"/>
        </w:numPr>
      </w:pPr>
      <w:r w:rsidRPr="006D1A5B">
        <w:t>What are the risks of overreliance?</w:t>
      </w:r>
    </w:p>
    <w:p w14:paraId="1A38E06D" w14:textId="77777777" w:rsidR="006D1A5B" w:rsidRPr="006D1A5B" w:rsidRDefault="006D1A5B" w:rsidP="006D1A5B">
      <w:pPr>
        <w:numPr>
          <w:ilvl w:val="0"/>
          <w:numId w:val="18"/>
        </w:numPr>
      </w:pPr>
      <w:r w:rsidRPr="006D1A5B">
        <w:t>Should students cite AI? If so, how?</w:t>
      </w:r>
    </w:p>
    <w:p w14:paraId="13067849"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Suggested AI Acknowledgment Statement</w:t>
      </w:r>
    </w:p>
    <w:p w14:paraId="7A415551" w14:textId="77777777" w:rsidR="006D1A5B" w:rsidRPr="006D1A5B" w:rsidRDefault="006D1A5B" w:rsidP="006D1A5B">
      <w:r w:rsidRPr="006D1A5B">
        <w:t>"Portions of my research design process were assisted by AI tools, including ChatGPT, for brainstorming and refining my research question and thesis. Final decisions and edits reflect my own academic judgment."</w:t>
      </w:r>
    </w:p>
    <w:p w14:paraId="37730B99" w14:textId="77777777" w:rsidR="006D1A5B" w:rsidRPr="006D1A5B" w:rsidRDefault="006D1A5B" w:rsidP="006D1A5B">
      <w:pPr>
        <w:rPr>
          <w:b/>
          <w:bCs/>
        </w:rPr>
      </w:pPr>
      <w:r w:rsidRPr="006D1A5B">
        <w:rPr>
          <w:rFonts w:ascii="Segoe UI Emoji" w:hAnsi="Segoe UI Emoji" w:cs="Segoe UI Emoji"/>
          <w:b/>
          <w:bCs/>
        </w:rPr>
        <w:t>👩</w:t>
      </w:r>
      <w:r w:rsidRPr="006D1A5B">
        <w:rPr>
          <w:b/>
          <w:bCs/>
        </w:rPr>
        <w:t>‍</w:t>
      </w:r>
      <w:r w:rsidRPr="006D1A5B">
        <w:rPr>
          <w:rFonts w:ascii="Segoe UI Emoji" w:hAnsi="Segoe UI Emoji" w:cs="Segoe UI Emoji"/>
          <w:b/>
          <w:bCs/>
        </w:rPr>
        <w:t>🏫</w:t>
      </w:r>
      <w:r w:rsidRPr="006D1A5B">
        <w:rPr>
          <w:b/>
          <w:bCs/>
        </w:rPr>
        <w:t xml:space="preserve"> Professor's Pedagogical Guidance</w:t>
      </w:r>
    </w:p>
    <w:p w14:paraId="5390BA22" w14:textId="77777777" w:rsidR="006D1A5B" w:rsidRPr="006D1A5B" w:rsidRDefault="006D1A5B" w:rsidP="006D1A5B">
      <w:pPr>
        <w:numPr>
          <w:ilvl w:val="0"/>
          <w:numId w:val="19"/>
        </w:numPr>
      </w:pPr>
      <w:r w:rsidRPr="006D1A5B">
        <w:lastRenderedPageBreak/>
        <w:t>Model transparency by disclosing your own AI use in class.</w:t>
      </w:r>
    </w:p>
    <w:p w14:paraId="7241841D" w14:textId="77777777" w:rsidR="006D1A5B" w:rsidRPr="006D1A5B" w:rsidRDefault="006D1A5B" w:rsidP="006D1A5B">
      <w:pPr>
        <w:numPr>
          <w:ilvl w:val="0"/>
          <w:numId w:val="19"/>
        </w:numPr>
      </w:pPr>
      <w:r w:rsidRPr="006D1A5B">
        <w:t>Create clear, written policies on AI (</w:t>
      </w:r>
      <w:proofErr w:type="gramStart"/>
      <w:r w:rsidRPr="006D1A5B">
        <w:t>include in</w:t>
      </w:r>
      <w:proofErr w:type="gramEnd"/>
      <w:r w:rsidRPr="006D1A5B">
        <w:t xml:space="preserve"> syllabus).</w:t>
      </w:r>
    </w:p>
    <w:p w14:paraId="56763D9A" w14:textId="77777777" w:rsidR="006D1A5B" w:rsidRPr="006D1A5B" w:rsidRDefault="006D1A5B" w:rsidP="006D1A5B">
      <w:pPr>
        <w:numPr>
          <w:ilvl w:val="0"/>
          <w:numId w:val="19"/>
        </w:numPr>
      </w:pPr>
      <w:r w:rsidRPr="006D1A5B">
        <w:t>Encourage students to see AI as a brainstorming assistant, not a replacement for their ideas.</w:t>
      </w:r>
    </w:p>
    <w:p w14:paraId="11261A89" w14:textId="77777777" w:rsidR="006D1A5B" w:rsidRPr="006D1A5B" w:rsidRDefault="006D1A5B" w:rsidP="006D1A5B">
      <w:r w:rsidRPr="006D1A5B">
        <w:pict w14:anchorId="7E1E3CDA">
          <v:rect id="_x0000_i1030" style="width:0;height:1.5pt" o:hralign="center" o:hrstd="t" o:hr="t" fillcolor="#a0a0a0" stroked="f"/>
        </w:pict>
      </w:r>
    </w:p>
    <w:p w14:paraId="7DD4A839"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Implementation Timeline (Suggested for a 15-Week Semest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1"/>
        <w:gridCol w:w="3611"/>
        <w:gridCol w:w="4186"/>
      </w:tblGrid>
      <w:tr w:rsidR="006D1A5B" w:rsidRPr="006D1A5B" w14:paraId="4E38244C" w14:textId="77777777" w:rsidTr="006D1A5B">
        <w:trPr>
          <w:tblCellSpacing w:w="15" w:type="dxa"/>
        </w:trPr>
        <w:tc>
          <w:tcPr>
            <w:tcW w:w="0" w:type="auto"/>
            <w:vAlign w:val="center"/>
            <w:hideMark/>
          </w:tcPr>
          <w:p w14:paraId="62468439" w14:textId="77777777" w:rsidR="006D1A5B" w:rsidRPr="006D1A5B" w:rsidRDefault="006D1A5B" w:rsidP="006D1A5B">
            <w:pPr>
              <w:rPr>
                <w:b/>
                <w:bCs/>
              </w:rPr>
            </w:pPr>
            <w:r w:rsidRPr="006D1A5B">
              <w:rPr>
                <w:b/>
                <w:bCs/>
              </w:rPr>
              <w:t>Week</w:t>
            </w:r>
          </w:p>
        </w:tc>
        <w:tc>
          <w:tcPr>
            <w:tcW w:w="0" w:type="auto"/>
            <w:vAlign w:val="center"/>
            <w:hideMark/>
          </w:tcPr>
          <w:p w14:paraId="464B5FBD" w14:textId="77777777" w:rsidR="006D1A5B" w:rsidRPr="006D1A5B" w:rsidRDefault="006D1A5B" w:rsidP="006D1A5B">
            <w:pPr>
              <w:rPr>
                <w:b/>
                <w:bCs/>
              </w:rPr>
            </w:pPr>
            <w:r w:rsidRPr="006D1A5B">
              <w:rPr>
                <w:b/>
                <w:bCs/>
              </w:rPr>
              <w:t>Activity</w:t>
            </w:r>
          </w:p>
        </w:tc>
        <w:tc>
          <w:tcPr>
            <w:tcW w:w="0" w:type="auto"/>
            <w:vAlign w:val="center"/>
            <w:hideMark/>
          </w:tcPr>
          <w:p w14:paraId="54A4B81D" w14:textId="77777777" w:rsidR="006D1A5B" w:rsidRPr="006D1A5B" w:rsidRDefault="006D1A5B" w:rsidP="006D1A5B">
            <w:pPr>
              <w:rPr>
                <w:b/>
                <w:bCs/>
              </w:rPr>
            </w:pPr>
            <w:r w:rsidRPr="006D1A5B">
              <w:rPr>
                <w:b/>
                <w:bCs/>
              </w:rPr>
              <w:t>AI Component</w:t>
            </w:r>
          </w:p>
        </w:tc>
      </w:tr>
      <w:tr w:rsidR="006D1A5B" w:rsidRPr="006D1A5B" w14:paraId="79A47CBE" w14:textId="77777777" w:rsidTr="006D1A5B">
        <w:trPr>
          <w:tblCellSpacing w:w="15" w:type="dxa"/>
        </w:trPr>
        <w:tc>
          <w:tcPr>
            <w:tcW w:w="0" w:type="auto"/>
            <w:vAlign w:val="center"/>
            <w:hideMark/>
          </w:tcPr>
          <w:p w14:paraId="5AD569CC" w14:textId="77777777" w:rsidR="006D1A5B" w:rsidRPr="006D1A5B" w:rsidRDefault="006D1A5B" w:rsidP="006D1A5B">
            <w:r w:rsidRPr="006D1A5B">
              <w:t>2</w:t>
            </w:r>
          </w:p>
        </w:tc>
        <w:tc>
          <w:tcPr>
            <w:tcW w:w="0" w:type="auto"/>
            <w:vAlign w:val="center"/>
            <w:hideMark/>
          </w:tcPr>
          <w:p w14:paraId="4848B06B" w14:textId="77777777" w:rsidR="006D1A5B" w:rsidRPr="006D1A5B" w:rsidRDefault="006D1A5B" w:rsidP="006D1A5B">
            <w:r w:rsidRPr="006D1A5B">
              <w:t>Topic and initial question brainstorm</w:t>
            </w:r>
          </w:p>
        </w:tc>
        <w:tc>
          <w:tcPr>
            <w:tcW w:w="0" w:type="auto"/>
            <w:vAlign w:val="center"/>
            <w:hideMark/>
          </w:tcPr>
          <w:p w14:paraId="27A4D5A2" w14:textId="77777777" w:rsidR="006D1A5B" w:rsidRPr="006D1A5B" w:rsidRDefault="006D1A5B" w:rsidP="006D1A5B">
            <w:r w:rsidRPr="006D1A5B">
              <w:t>Generate sub-questions using AI</w:t>
            </w:r>
          </w:p>
        </w:tc>
      </w:tr>
      <w:tr w:rsidR="006D1A5B" w:rsidRPr="006D1A5B" w14:paraId="10F8E0DA" w14:textId="77777777" w:rsidTr="006D1A5B">
        <w:trPr>
          <w:tblCellSpacing w:w="15" w:type="dxa"/>
        </w:trPr>
        <w:tc>
          <w:tcPr>
            <w:tcW w:w="0" w:type="auto"/>
            <w:vAlign w:val="center"/>
            <w:hideMark/>
          </w:tcPr>
          <w:p w14:paraId="36527D82" w14:textId="77777777" w:rsidR="006D1A5B" w:rsidRPr="006D1A5B" w:rsidRDefault="006D1A5B" w:rsidP="006D1A5B">
            <w:r w:rsidRPr="006D1A5B">
              <w:t>3</w:t>
            </w:r>
          </w:p>
        </w:tc>
        <w:tc>
          <w:tcPr>
            <w:tcW w:w="0" w:type="auto"/>
            <w:vAlign w:val="center"/>
            <w:hideMark/>
          </w:tcPr>
          <w:p w14:paraId="15A5C111" w14:textId="77777777" w:rsidR="006D1A5B" w:rsidRPr="006D1A5B" w:rsidRDefault="006D1A5B" w:rsidP="006D1A5B">
            <w:r w:rsidRPr="006D1A5B">
              <w:t>Research question refinement</w:t>
            </w:r>
          </w:p>
        </w:tc>
        <w:tc>
          <w:tcPr>
            <w:tcW w:w="0" w:type="auto"/>
            <w:vAlign w:val="center"/>
            <w:hideMark/>
          </w:tcPr>
          <w:p w14:paraId="12EC5EAD" w14:textId="77777777" w:rsidR="006D1A5B" w:rsidRPr="006D1A5B" w:rsidRDefault="006D1A5B" w:rsidP="006D1A5B">
            <w:r w:rsidRPr="006D1A5B">
              <w:t>Use AI to stress-test and narrow questions</w:t>
            </w:r>
          </w:p>
        </w:tc>
      </w:tr>
      <w:tr w:rsidR="006D1A5B" w:rsidRPr="006D1A5B" w14:paraId="79836E15" w14:textId="77777777" w:rsidTr="006D1A5B">
        <w:trPr>
          <w:tblCellSpacing w:w="15" w:type="dxa"/>
        </w:trPr>
        <w:tc>
          <w:tcPr>
            <w:tcW w:w="0" w:type="auto"/>
            <w:vAlign w:val="center"/>
            <w:hideMark/>
          </w:tcPr>
          <w:p w14:paraId="36D6C20B" w14:textId="77777777" w:rsidR="006D1A5B" w:rsidRPr="006D1A5B" w:rsidRDefault="006D1A5B" w:rsidP="006D1A5B">
            <w:r w:rsidRPr="006D1A5B">
              <w:t>4</w:t>
            </w:r>
          </w:p>
        </w:tc>
        <w:tc>
          <w:tcPr>
            <w:tcW w:w="0" w:type="auto"/>
            <w:vAlign w:val="center"/>
            <w:hideMark/>
          </w:tcPr>
          <w:p w14:paraId="67DEF856" w14:textId="77777777" w:rsidR="006D1A5B" w:rsidRPr="006D1A5B" w:rsidRDefault="006D1A5B" w:rsidP="006D1A5B">
            <w:r w:rsidRPr="006D1A5B">
              <w:t>Hypothesis writing workshop</w:t>
            </w:r>
          </w:p>
        </w:tc>
        <w:tc>
          <w:tcPr>
            <w:tcW w:w="0" w:type="auto"/>
            <w:vAlign w:val="center"/>
            <w:hideMark/>
          </w:tcPr>
          <w:p w14:paraId="6FE9DAFF" w14:textId="77777777" w:rsidR="006D1A5B" w:rsidRPr="006D1A5B" w:rsidRDefault="006D1A5B" w:rsidP="006D1A5B">
            <w:r w:rsidRPr="006D1A5B">
              <w:t>Use AI to suggest/test hypotheses</w:t>
            </w:r>
          </w:p>
        </w:tc>
      </w:tr>
      <w:tr w:rsidR="006D1A5B" w:rsidRPr="006D1A5B" w14:paraId="23B90526" w14:textId="77777777" w:rsidTr="006D1A5B">
        <w:trPr>
          <w:tblCellSpacing w:w="15" w:type="dxa"/>
        </w:trPr>
        <w:tc>
          <w:tcPr>
            <w:tcW w:w="0" w:type="auto"/>
            <w:vAlign w:val="center"/>
            <w:hideMark/>
          </w:tcPr>
          <w:p w14:paraId="422308CD" w14:textId="77777777" w:rsidR="006D1A5B" w:rsidRPr="006D1A5B" w:rsidRDefault="006D1A5B" w:rsidP="006D1A5B">
            <w:r w:rsidRPr="006D1A5B">
              <w:t>5</w:t>
            </w:r>
          </w:p>
        </w:tc>
        <w:tc>
          <w:tcPr>
            <w:tcW w:w="0" w:type="auto"/>
            <w:vAlign w:val="center"/>
            <w:hideMark/>
          </w:tcPr>
          <w:p w14:paraId="55156CF9" w14:textId="77777777" w:rsidR="006D1A5B" w:rsidRPr="006D1A5B" w:rsidRDefault="006D1A5B" w:rsidP="006D1A5B">
            <w:r w:rsidRPr="006D1A5B">
              <w:t>Thesis statement drafting</w:t>
            </w:r>
          </w:p>
        </w:tc>
        <w:tc>
          <w:tcPr>
            <w:tcW w:w="0" w:type="auto"/>
            <w:vAlign w:val="center"/>
            <w:hideMark/>
          </w:tcPr>
          <w:p w14:paraId="320277C1" w14:textId="77777777" w:rsidR="006D1A5B" w:rsidRPr="006D1A5B" w:rsidRDefault="006D1A5B" w:rsidP="006D1A5B">
            <w:r w:rsidRPr="006D1A5B">
              <w:t>Generate alternative thesis versions</w:t>
            </w:r>
          </w:p>
        </w:tc>
      </w:tr>
      <w:tr w:rsidR="006D1A5B" w:rsidRPr="006D1A5B" w14:paraId="256F5E91" w14:textId="77777777" w:rsidTr="006D1A5B">
        <w:trPr>
          <w:tblCellSpacing w:w="15" w:type="dxa"/>
        </w:trPr>
        <w:tc>
          <w:tcPr>
            <w:tcW w:w="0" w:type="auto"/>
            <w:vAlign w:val="center"/>
            <w:hideMark/>
          </w:tcPr>
          <w:p w14:paraId="0C075B13" w14:textId="77777777" w:rsidR="006D1A5B" w:rsidRPr="006D1A5B" w:rsidRDefault="006D1A5B" w:rsidP="006D1A5B">
            <w:r w:rsidRPr="006D1A5B">
              <w:t>6</w:t>
            </w:r>
          </w:p>
        </w:tc>
        <w:tc>
          <w:tcPr>
            <w:tcW w:w="0" w:type="auto"/>
            <w:vAlign w:val="center"/>
            <w:hideMark/>
          </w:tcPr>
          <w:p w14:paraId="113D9A55" w14:textId="77777777" w:rsidR="006D1A5B" w:rsidRPr="006D1A5B" w:rsidRDefault="006D1A5B" w:rsidP="006D1A5B">
            <w:r w:rsidRPr="006D1A5B">
              <w:t>Peer review + AI revision</w:t>
            </w:r>
          </w:p>
        </w:tc>
        <w:tc>
          <w:tcPr>
            <w:tcW w:w="0" w:type="auto"/>
            <w:vAlign w:val="center"/>
            <w:hideMark/>
          </w:tcPr>
          <w:p w14:paraId="03566BBA" w14:textId="77777777" w:rsidR="006D1A5B" w:rsidRPr="006D1A5B" w:rsidRDefault="006D1A5B" w:rsidP="006D1A5B">
            <w:r w:rsidRPr="006D1A5B">
              <w:t>Compare original vs AI-enhanced versions</w:t>
            </w:r>
          </w:p>
        </w:tc>
      </w:tr>
      <w:tr w:rsidR="006D1A5B" w:rsidRPr="006D1A5B" w14:paraId="3358828F" w14:textId="77777777" w:rsidTr="006D1A5B">
        <w:trPr>
          <w:tblCellSpacing w:w="15" w:type="dxa"/>
        </w:trPr>
        <w:tc>
          <w:tcPr>
            <w:tcW w:w="0" w:type="auto"/>
            <w:vAlign w:val="center"/>
            <w:hideMark/>
          </w:tcPr>
          <w:p w14:paraId="3C8BA9A8" w14:textId="77777777" w:rsidR="006D1A5B" w:rsidRPr="006D1A5B" w:rsidRDefault="006D1A5B" w:rsidP="006D1A5B">
            <w:r w:rsidRPr="006D1A5B">
              <w:t>7–8</w:t>
            </w:r>
          </w:p>
        </w:tc>
        <w:tc>
          <w:tcPr>
            <w:tcW w:w="0" w:type="auto"/>
            <w:vAlign w:val="center"/>
            <w:hideMark/>
          </w:tcPr>
          <w:p w14:paraId="54F868B9" w14:textId="77777777" w:rsidR="006D1A5B" w:rsidRPr="006D1A5B" w:rsidRDefault="006D1A5B" w:rsidP="006D1A5B">
            <w:r w:rsidRPr="006D1A5B">
              <w:t>Literature review writing</w:t>
            </w:r>
          </w:p>
        </w:tc>
        <w:tc>
          <w:tcPr>
            <w:tcW w:w="0" w:type="auto"/>
            <w:vAlign w:val="center"/>
            <w:hideMark/>
          </w:tcPr>
          <w:p w14:paraId="58D6611D" w14:textId="77777777" w:rsidR="006D1A5B" w:rsidRPr="006D1A5B" w:rsidRDefault="006D1A5B" w:rsidP="006D1A5B">
            <w:r w:rsidRPr="006D1A5B">
              <w:t>(See separate AI worksheet)</w:t>
            </w:r>
          </w:p>
        </w:tc>
      </w:tr>
    </w:tbl>
    <w:p w14:paraId="65956670" w14:textId="77777777" w:rsidR="006D1A5B" w:rsidRPr="006D1A5B" w:rsidRDefault="006D1A5B" w:rsidP="006D1A5B">
      <w:r w:rsidRPr="006D1A5B">
        <w:pict w14:anchorId="69117AFE">
          <v:rect id="_x0000_i1031" style="width:0;height:1.5pt" o:hralign="center" o:hrstd="t" o:hr="t" fillcolor="#a0a0a0" stroked="f"/>
        </w:pict>
      </w:r>
    </w:p>
    <w:p w14:paraId="2F87C343"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Optional Add-Ons for Your Teaching Toolkit</w:t>
      </w:r>
    </w:p>
    <w:p w14:paraId="065A9C63" w14:textId="77777777" w:rsidR="006D1A5B" w:rsidRPr="006D1A5B" w:rsidRDefault="006D1A5B" w:rsidP="006D1A5B">
      <w:pPr>
        <w:numPr>
          <w:ilvl w:val="0"/>
          <w:numId w:val="20"/>
        </w:numPr>
      </w:pPr>
      <w:r w:rsidRPr="006D1A5B">
        <w:rPr>
          <w:rFonts w:ascii="Segoe UI Emoji" w:hAnsi="Segoe UI Emoji" w:cs="Segoe UI Emoji"/>
        </w:rPr>
        <w:t>✅</w:t>
      </w:r>
      <w:r w:rsidRPr="006D1A5B">
        <w:t xml:space="preserve"> Google Doc version for editable student submission</w:t>
      </w:r>
    </w:p>
    <w:p w14:paraId="5D2E3A89" w14:textId="77777777" w:rsidR="006D1A5B" w:rsidRPr="006D1A5B" w:rsidRDefault="006D1A5B" w:rsidP="006D1A5B">
      <w:pPr>
        <w:numPr>
          <w:ilvl w:val="0"/>
          <w:numId w:val="20"/>
        </w:numPr>
      </w:pPr>
      <w:r w:rsidRPr="006D1A5B">
        <w:rPr>
          <w:rFonts w:ascii="Segoe UI Emoji" w:hAnsi="Segoe UI Emoji" w:cs="Segoe UI Emoji"/>
        </w:rPr>
        <w:t>✅</w:t>
      </w:r>
      <w:r w:rsidRPr="006D1A5B">
        <w:t xml:space="preserve"> AI prompt bank organized by stage</w:t>
      </w:r>
    </w:p>
    <w:p w14:paraId="518878ED" w14:textId="77777777" w:rsidR="006D1A5B" w:rsidRPr="006D1A5B" w:rsidRDefault="006D1A5B" w:rsidP="006D1A5B">
      <w:pPr>
        <w:numPr>
          <w:ilvl w:val="0"/>
          <w:numId w:val="20"/>
        </w:numPr>
      </w:pPr>
      <w:r w:rsidRPr="006D1A5B">
        <w:rPr>
          <w:rFonts w:ascii="Segoe UI Emoji" w:hAnsi="Segoe UI Emoji" w:cs="Segoe UI Emoji"/>
        </w:rPr>
        <w:t>✅</w:t>
      </w:r>
      <w:r w:rsidRPr="006D1A5B">
        <w:t xml:space="preserve"> Rubric for evaluating research </w:t>
      </w:r>
      <w:proofErr w:type="gramStart"/>
      <w:r w:rsidRPr="006D1A5B">
        <w:t>question</w:t>
      </w:r>
      <w:proofErr w:type="gramEnd"/>
      <w:r w:rsidRPr="006D1A5B">
        <w:t>, hypothesis, and thesis</w:t>
      </w:r>
    </w:p>
    <w:p w14:paraId="7B941029" w14:textId="77777777" w:rsidR="006D1A5B" w:rsidRPr="006D1A5B" w:rsidRDefault="006D1A5B" w:rsidP="006D1A5B">
      <w:pPr>
        <w:numPr>
          <w:ilvl w:val="0"/>
          <w:numId w:val="20"/>
        </w:numPr>
      </w:pPr>
      <w:r w:rsidRPr="006D1A5B">
        <w:rPr>
          <w:rFonts w:ascii="Segoe UI Emoji" w:hAnsi="Segoe UI Emoji" w:cs="Segoe UI Emoji"/>
        </w:rPr>
        <w:t>✅</w:t>
      </w:r>
      <w:r w:rsidRPr="006D1A5B">
        <w:t xml:space="preserve"> Slide deck for introducing AI in class</w:t>
      </w:r>
    </w:p>
    <w:p w14:paraId="7A3CDC98" w14:textId="77777777" w:rsidR="006D1A5B" w:rsidRPr="006D1A5B" w:rsidRDefault="006D1A5B" w:rsidP="006D1A5B">
      <w:r w:rsidRPr="006D1A5B">
        <w:pict w14:anchorId="5EA84F98">
          <v:rect id="_x0000_i1032" style="width:0;height:1.5pt" o:hralign="center" o:hrstd="t" o:hr="t" fillcolor="#a0a0a0" stroked="f"/>
        </w:pict>
      </w:r>
    </w:p>
    <w:p w14:paraId="0BE79C0C" w14:textId="77777777" w:rsidR="006D1A5B" w:rsidRPr="006D1A5B" w:rsidRDefault="006D1A5B" w:rsidP="006D1A5B">
      <w:pPr>
        <w:rPr>
          <w:b/>
          <w:bCs/>
        </w:rPr>
      </w:pPr>
      <w:r w:rsidRPr="006D1A5B">
        <w:rPr>
          <w:rFonts w:ascii="Segoe UI Emoji" w:hAnsi="Segoe UI Emoji" w:cs="Segoe UI Emoji"/>
          <w:b/>
          <w:bCs/>
        </w:rPr>
        <w:t>💚</w:t>
      </w:r>
      <w:r w:rsidRPr="006D1A5B">
        <w:rPr>
          <w:b/>
          <w:bCs/>
        </w:rPr>
        <w:t xml:space="preserve"> Final Note to Professors</w:t>
      </w:r>
    </w:p>
    <w:p w14:paraId="4F5A3055" w14:textId="77777777" w:rsidR="006D1A5B" w:rsidRPr="006D1A5B" w:rsidRDefault="006D1A5B" w:rsidP="006D1A5B">
      <w:r w:rsidRPr="006D1A5B">
        <w:t xml:space="preserve">You don’t need to be an AI expert to lead this work. You just need to be curious, transparent, and willing to experiment. Your students are already using these tools—your role is to make sure they use them </w:t>
      </w:r>
      <w:r w:rsidRPr="006D1A5B">
        <w:rPr>
          <w:i/>
          <w:iCs/>
        </w:rPr>
        <w:t>well</w:t>
      </w:r>
      <w:r w:rsidRPr="006D1A5B">
        <w:t>.</w:t>
      </w:r>
    </w:p>
    <w:p w14:paraId="51FCFAA7" w14:textId="77777777" w:rsidR="006D1A5B" w:rsidRPr="006D1A5B" w:rsidRDefault="006D1A5B" w:rsidP="006D1A5B">
      <w:r w:rsidRPr="006D1A5B">
        <w:t xml:space="preserve">AI won’t replace your job. But it </w:t>
      </w:r>
      <w:r w:rsidRPr="006D1A5B">
        <w:rPr>
          <w:i/>
          <w:iCs/>
        </w:rPr>
        <w:t>might</w:t>
      </w:r>
      <w:r w:rsidRPr="006D1A5B">
        <w:t xml:space="preserve"> help you teach the research process in a deeper, more engaging way than ever before.</w:t>
      </w:r>
    </w:p>
    <w:p w14:paraId="3674AE33" w14:textId="77777777" w:rsidR="00967A1B" w:rsidRDefault="00967A1B"/>
    <w:sectPr w:rsidR="00967A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B4118"/>
    <w:multiLevelType w:val="multilevel"/>
    <w:tmpl w:val="EF763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F502C1"/>
    <w:multiLevelType w:val="multilevel"/>
    <w:tmpl w:val="8410D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202F4"/>
    <w:multiLevelType w:val="multilevel"/>
    <w:tmpl w:val="D1763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D34B3E"/>
    <w:multiLevelType w:val="multilevel"/>
    <w:tmpl w:val="A5A4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CA39AE"/>
    <w:multiLevelType w:val="multilevel"/>
    <w:tmpl w:val="26502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996CCE"/>
    <w:multiLevelType w:val="multilevel"/>
    <w:tmpl w:val="AE2C3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BA2F78"/>
    <w:multiLevelType w:val="multilevel"/>
    <w:tmpl w:val="8AB4B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EF3BE9"/>
    <w:multiLevelType w:val="multilevel"/>
    <w:tmpl w:val="419C4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B02213"/>
    <w:multiLevelType w:val="multilevel"/>
    <w:tmpl w:val="C06ED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7E33A3"/>
    <w:multiLevelType w:val="multilevel"/>
    <w:tmpl w:val="73946F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F15551D"/>
    <w:multiLevelType w:val="multilevel"/>
    <w:tmpl w:val="046AC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7578FF"/>
    <w:multiLevelType w:val="multilevel"/>
    <w:tmpl w:val="21B68B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58A742E"/>
    <w:multiLevelType w:val="multilevel"/>
    <w:tmpl w:val="D6368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5C6095"/>
    <w:multiLevelType w:val="multilevel"/>
    <w:tmpl w:val="EAE86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895E2D"/>
    <w:multiLevelType w:val="multilevel"/>
    <w:tmpl w:val="63E25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EB085A"/>
    <w:multiLevelType w:val="multilevel"/>
    <w:tmpl w:val="329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505F3A"/>
    <w:multiLevelType w:val="multilevel"/>
    <w:tmpl w:val="FE5A6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AA5D51"/>
    <w:multiLevelType w:val="multilevel"/>
    <w:tmpl w:val="7884D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AB3E46"/>
    <w:multiLevelType w:val="multilevel"/>
    <w:tmpl w:val="9C527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F8020A"/>
    <w:multiLevelType w:val="multilevel"/>
    <w:tmpl w:val="DB84F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5526952">
    <w:abstractNumId w:val="6"/>
  </w:num>
  <w:num w:numId="2" w16cid:durableId="1773092130">
    <w:abstractNumId w:val="17"/>
  </w:num>
  <w:num w:numId="3" w16cid:durableId="290941352">
    <w:abstractNumId w:val="19"/>
  </w:num>
  <w:num w:numId="4" w16cid:durableId="651830377">
    <w:abstractNumId w:val="4"/>
  </w:num>
  <w:num w:numId="5" w16cid:durableId="1497956644">
    <w:abstractNumId w:val="3"/>
  </w:num>
  <w:num w:numId="6" w16cid:durableId="337463695">
    <w:abstractNumId w:val="15"/>
  </w:num>
  <w:num w:numId="7" w16cid:durableId="88232673">
    <w:abstractNumId w:val="9"/>
  </w:num>
  <w:num w:numId="8" w16cid:durableId="681012428">
    <w:abstractNumId w:val="12"/>
  </w:num>
  <w:num w:numId="9" w16cid:durableId="1777168076">
    <w:abstractNumId w:val="7"/>
  </w:num>
  <w:num w:numId="10" w16cid:durableId="1049575411">
    <w:abstractNumId w:val="13"/>
  </w:num>
  <w:num w:numId="11" w16cid:durableId="2028098008">
    <w:abstractNumId w:val="2"/>
  </w:num>
  <w:num w:numId="12" w16cid:durableId="540825419">
    <w:abstractNumId w:val="5"/>
  </w:num>
  <w:num w:numId="13" w16cid:durableId="2110855416">
    <w:abstractNumId w:val="8"/>
  </w:num>
  <w:num w:numId="14" w16cid:durableId="261425183">
    <w:abstractNumId w:val="16"/>
  </w:num>
  <w:num w:numId="15" w16cid:durableId="507065467">
    <w:abstractNumId w:val="11"/>
  </w:num>
  <w:num w:numId="16" w16cid:durableId="1475487718">
    <w:abstractNumId w:val="0"/>
  </w:num>
  <w:num w:numId="17" w16cid:durableId="1020278085">
    <w:abstractNumId w:val="10"/>
  </w:num>
  <w:num w:numId="18" w16cid:durableId="616251475">
    <w:abstractNumId w:val="18"/>
  </w:num>
  <w:num w:numId="19" w16cid:durableId="449477698">
    <w:abstractNumId w:val="1"/>
  </w:num>
  <w:num w:numId="20" w16cid:durableId="2877864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0NjO1sDA1MDQyMDBS0lEKTi0uzszPAykwrAUA0CRQoiwAAAA="/>
  </w:docVars>
  <w:rsids>
    <w:rsidRoot w:val="006D1A5B"/>
    <w:rsid w:val="00065262"/>
    <w:rsid w:val="000A0174"/>
    <w:rsid w:val="001E3BF0"/>
    <w:rsid w:val="001F0C76"/>
    <w:rsid w:val="001F2597"/>
    <w:rsid w:val="00251DA1"/>
    <w:rsid w:val="0029176B"/>
    <w:rsid w:val="002E6FE2"/>
    <w:rsid w:val="00317362"/>
    <w:rsid w:val="0033488D"/>
    <w:rsid w:val="003849FD"/>
    <w:rsid w:val="003C78F7"/>
    <w:rsid w:val="003E22CC"/>
    <w:rsid w:val="003E3F1C"/>
    <w:rsid w:val="004579DE"/>
    <w:rsid w:val="004C6722"/>
    <w:rsid w:val="006429C5"/>
    <w:rsid w:val="006D1A5B"/>
    <w:rsid w:val="007D2DEB"/>
    <w:rsid w:val="008210B7"/>
    <w:rsid w:val="008A2E55"/>
    <w:rsid w:val="009047F4"/>
    <w:rsid w:val="009064C8"/>
    <w:rsid w:val="0095390C"/>
    <w:rsid w:val="00967A1B"/>
    <w:rsid w:val="00967D9A"/>
    <w:rsid w:val="009757AF"/>
    <w:rsid w:val="00A93E73"/>
    <w:rsid w:val="00AB5D7E"/>
    <w:rsid w:val="00C16A0F"/>
    <w:rsid w:val="00C45D76"/>
    <w:rsid w:val="00CB3BAF"/>
    <w:rsid w:val="00D24AC7"/>
    <w:rsid w:val="00D47B43"/>
    <w:rsid w:val="00DB51EB"/>
    <w:rsid w:val="00DD78C3"/>
    <w:rsid w:val="00E664E5"/>
    <w:rsid w:val="00ED6AE5"/>
    <w:rsid w:val="00FB3DF0"/>
    <w:rsid w:val="00FB44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16B7C"/>
  <w15:chartTrackingRefBased/>
  <w15:docId w15:val="{E65CC370-D6C2-4F8C-8CBF-E3EEE8325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A5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D1A5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D1A5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D1A5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D1A5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D1A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D1A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1A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1A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1A5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D1A5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D1A5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D1A5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D1A5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D1A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D1A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D1A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D1A5B"/>
    <w:rPr>
      <w:rFonts w:eastAsiaTheme="majorEastAsia" w:cstheme="majorBidi"/>
      <w:color w:val="272727" w:themeColor="text1" w:themeTint="D8"/>
    </w:rPr>
  </w:style>
  <w:style w:type="paragraph" w:styleId="Title">
    <w:name w:val="Title"/>
    <w:basedOn w:val="Normal"/>
    <w:next w:val="Normal"/>
    <w:link w:val="TitleChar"/>
    <w:uiPriority w:val="10"/>
    <w:qFormat/>
    <w:rsid w:val="006D1A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1A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1A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1A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D1A5B"/>
    <w:pPr>
      <w:spacing w:before="160"/>
      <w:jc w:val="center"/>
    </w:pPr>
    <w:rPr>
      <w:i/>
      <w:iCs/>
      <w:color w:val="404040" w:themeColor="text1" w:themeTint="BF"/>
    </w:rPr>
  </w:style>
  <w:style w:type="character" w:customStyle="1" w:styleId="QuoteChar">
    <w:name w:val="Quote Char"/>
    <w:basedOn w:val="DefaultParagraphFont"/>
    <w:link w:val="Quote"/>
    <w:uiPriority w:val="29"/>
    <w:rsid w:val="006D1A5B"/>
    <w:rPr>
      <w:i/>
      <w:iCs/>
      <w:color w:val="404040" w:themeColor="text1" w:themeTint="BF"/>
    </w:rPr>
  </w:style>
  <w:style w:type="paragraph" w:styleId="ListParagraph">
    <w:name w:val="List Paragraph"/>
    <w:basedOn w:val="Normal"/>
    <w:uiPriority w:val="34"/>
    <w:qFormat/>
    <w:rsid w:val="006D1A5B"/>
    <w:pPr>
      <w:ind w:left="720"/>
      <w:contextualSpacing/>
    </w:pPr>
  </w:style>
  <w:style w:type="character" w:styleId="IntenseEmphasis">
    <w:name w:val="Intense Emphasis"/>
    <w:basedOn w:val="DefaultParagraphFont"/>
    <w:uiPriority w:val="21"/>
    <w:qFormat/>
    <w:rsid w:val="006D1A5B"/>
    <w:rPr>
      <w:i/>
      <w:iCs/>
      <w:color w:val="2F5496" w:themeColor="accent1" w:themeShade="BF"/>
    </w:rPr>
  </w:style>
  <w:style w:type="paragraph" w:styleId="IntenseQuote">
    <w:name w:val="Intense Quote"/>
    <w:basedOn w:val="Normal"/>
    <w:next w:val="Normal"/>
    <w:link w:val="IntenseQuoteChar"/>
    <w:uiPriority w:val="30"/>
    <w:qFormat/>
    <w:rsid w:val="006D1A5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D1A5B"/>
    <w:rPr>
      <w:i/>
      <w:iCs/>
      <w:color w:val="2F5496" w:themeColor="accent1" w:themeShade="BF"/>
    </w:rPr>
  </w:style>
  <w:style w:type="character" w:styleId="IntenseReference">
    <w:name w:val="Intense Reference"/>
    <w:basedOn w:val="DefaultParagraphFont"/>
    <w:uiPriority w:val="32"/>
    <w:qFormat/>
    <w:rsid w:val="006D1A5B"/>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894559">
      <w:bodyDiv w:val="1"/>
      <w:marLeft w:val="0"/>
      <w:marRight w:val="0"/>
      <w:marTop w:val="0"/>
      <w:marBottom w:val="0"/>
      <w:divBdr>
        <w:top w:val="none" w:sz="0" w:space="0" w:color="auto"/>
        <w:left w:val="none" w:sz="0" w:space="0" w:color="auto"/>
        <w:bottom w:val="none" w:sz="0" w:space="0" w:color="auto"/>
        <w:right w:val="none" w:sz="0" w:space="0" w:color="auto"/>
      </w:divBdr>
      <w:divsChild>
        <w:div w:id="201288469">
          <w:marLeft w:val="0"/>
          <w:marRight w:val="0"/>
          <w:marTop w:val="0"/>
          <w:marBottom w:val="0"/>
          <w:divBdr>
            <w:top w:val="none" w:sz="0" w:space="0" w:color="auto"/>
            <w:left w:val="none" w:sz="0" w:space="0" w:color="auto"/>
            <w:bottom w:val="none" w:sz="0" w:space="0" w:color="auto"/>
            <w:right w:val="none" w:sz="0" w:space="0" w:color="auto"/>
          </w:divBdr>
        </w:div>
        <w:div w:id="1779980663">
          <w:marLeft w:val="0"/>
          <w:marRight w:val="0"/>
          <w:marTop w:val="0"/>
          <w:marBottom w:val="0"/>
          <w:divBdr>
            <w:top w:val="none" w:sz="0" w:space="0" w:color="auto"/>
            <w:left w:val="none" w:sz="0" w:space="0" w:color="auto"/>
            <w:bottom w:val="none" w:sz="0" w:space="0" w:color="auto"/>
            <w:right w:val="none" w:sz="0" w:space="0" w:color="auto"/>
          </w:divBdr>
        </w:div>
        <w:div w:id="1490291001">
          <w:marLeft w:val="0"/>
          <w:marRight w:val="0"/>
          <w:marTop w:val="0"/>
          <w:marBottom w:val="0"/>
          <w:divBdr>
            <w:top w:val="none" w:sz="0" w:space="0" w:color="auto"/>
            <w:left w:val="none" w:sz="0" w:space="0" w:color="auto"/>
            <w:bottom w:val="none" w:sz="0" w:space="0" w:color="auto"/>
            <w:right w:val="none" w:sz="0" w:space="0" w:color="auto"/>
          </w:divBdr>
        </w:div>
        <w:div w:id="550116069">
          <w:marLeft w:val="0"/>
          <w:marRight w:val="0"/>
          <w:marTop w:val="0"/>
          <w:marBottom w:val="0"/>
          <w:divBdr>
            <w:top w:val="none" w:sz="0" w:space="0" w:color="auto"/>
            <w:left w:val="none" w:sz="0" w:space="0" w:color="auto"/>
            <w:bottom w:val="none" w:sz="0" w:space="0" w:color="auto"/>
            <w:right w:val="none" w:sz="0" w:space="0" w:color="auto"/>
          </w:divBdr>
        </w:div>
        <w:div w:id="1715498387">
          <w:marLeft w:val="0"/>
          <w:marRight w:val="0"/>
          <w:marTop w:val="0"/>
          <w:marBottom w:val="0"/>
          <w:divBdr>
            <w:top w:val="none" w:sz="0" w:space="0" w:color="auto"/>
            <w:left w:val="none" w:sz="0" w:space="0" w:color="auto"/>
            <w:bottom w:val="none" w:sz="0" w:space="0" w:color="auto"/>
            <w:right w:val="none" w:sz="0" w:space="0" w:color="auto"/>
          </w:divBdr>
        </w:div>
        <w:div w:id="44571677">
          <w:blockQuote w:val="1"/>
          <w:marLeft w:val="720"/>
          <w:marRight w:val="720"/>
          <w:marTop w:val="100"/>
          <w:marBottom w:val="100"/>
          <w:divBdr>
            <w:top w:val="none" w:sz="0" w:space="0" w:color="auto"/>
            <w:left w:val="none" w:sz="0" w:space="0" w:color="auto"/>
            <w:bottom w:val="none" w:sz="0" w:space="0" w:color="auto"/>
            <w:right w:val="none" w:sz="0" w:space="0" w:color="auto"/>
          </w:divBdr>
        </w:div>
        <w:div w:id="1375499365">
          <w:marLeft w:val="0"/>
          <w:marRight w:val="0"/>
          <w:marTop w:val="0"/>
          <w:marBottom w:val="0"/>
          <w:divBdr>
            <w:top w:val="none" w:sz="0" w:space="0" w:color="auto"/>
            <w:left w:val="none" w:sz="0" w:space="0" w:color="auto"/>
            <w:bottom w:val="none" w:sz="0" w:space="0" w:color="auto"/>
            <w:right w:val="none" w:sz="0" w:space="0" w:color="auto"/>
          </w:divBdr>
        </w:div>
        <w:div w:id="6173611">
          <w:marLeft w:val="0"/>
          <w:marRight w:val="0"/>
          <w:marTop w:val="0"/>
          <w:marBottom w:val="0"/>
          <w:divBdr>
            <w:top w:val="none" w:sz="0" w:space="0" w:color="auto"/>
            <w:left w:val="none" w:sz="0" w:space="0" w:color="auto"/>
            <w:bottom w:val="none" w:sz="0" w:space="0" w:color="auto"/>
            <w:right w:val="none" w:sz="0" w:space="0" w:color="auto"/>
          </w:divBdr>
        </w:div>
        <w:div w:id="7000601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105</Words>
  <Characters>6302</Characters>
  <Application>Microsoft Office Word</Application>
  <DocSecurity>0</DocSecurity>
  <Lines>52</Lines>
  <Paragraphs>14</Paragraphs>
  <ScaleCrop>false</ScaleCrop>
  <Company/>
  <LinksUpToDate>false</LinksUpToDate>
  <CharactersWithSpaces>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ara Silver</dc:creator>
  <cp:keywords/>
  <dc:description/>
  <cp:lastModifiedBy>Camara Silver</cp:lastModifiedBy>
  <cp:revision>1</cp:revision>
  <dcterms:created xsi:type="dcterms:W3CDTF">2025-03-31T23:16:00Z</dcterms:created>
  <dcterms:modified xsi:type="dcterms:W3CDTF">2025-03-31T23:17:00Z</dcterms:modified>
</cp:coreProperties>
</file>